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3c14386154a136772121f961af166016c1a55"/>
      <w:r>
        <w:t xml:space="preserve">Unit 6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four graphs. Match each graph with the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01.184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01.4246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01.6749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01.898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Complete the table without graphing the equation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4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escribe what would happen to the graph if the original equation were changed to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and the quadrant where the vertex is located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02.074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ketch the graph of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 opens upward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0</m:t>
        </m:r>
        <m:r>
          <m:t>x</m:t>
        </m:r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(</m:t>
        </m:r>
        <m:r>
          <m:t>2</m:t>
        </m:r>
        <m:r>
          <m:t>+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Write an equation for a function that can be represented by each given graph. Then, use graphing technology to check each equation you wrot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2544749" cy="2008746"/>
            <wp:effectExtent b="0" l="0" r="0" t="0"/>
            <wp:docPr descr="Parabola. Opens up. X intercepts = 0 and -7. " title="" id="1" name="Picture"/>
            <a:graphic>
              <a:graphicData uri="http://schemas.openxmlformats.org/drawingml/2006/picture">
                <pic:pic>
                  <pic:nvPicPr>
                    <pic:cNvPr descr="/app/tmp/embedder-1605831702.2188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49" cy="20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2510320" cy="2052320"/>
            <wp:effectExtent b="0" l="0" r="0" t="0"/>
            <wp:docPr descr="Parabola. Opens up. Vertex = 0 comma -16. X intercepts = -4 and 4. " title="" id="1" name="Picture"/>
            <a:graphic>
              <a:graphicData uri="http://schemas.openxmlformats.org/drawingml/2006/picture">
                <pic:pic>
                  <pic:nvPicPr>
                    <pic:cNvPr descr="/app/tmp/embedder-1605831702.42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05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2574658" cy="2057806"/>
            <wp:effectExtent b="0" l="0" r="0" t="0"/>
            <wp:docPr descr="Parabola. Opens up. X intercepts = -9 and 3. " title="" id="1" name="Picture"/>
            <a:graphic>
              <a:graphicData uri="http://schemas.openxmlformats.org/drawingml/2006/picture">
                <pic:pic>
                  <pic:nvPicPr>
                    <pic:cNvPr descr="/app/tmp/embedder-1605831702.6441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0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x</m:t>
        </m:r>
        <m:r>
          <m:t>+</m:t>
        </m:r>
        <m:r>
          <m:t>12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When buying a home, many mortgage companies require a down payment of 20% of the price of the house. What is the down payment on a</w:t>
      </w:r>
      <w:r>
        <w:t xml:space="preserve"> </w:t>
      </w:r>
      <w:r>
        <w:t xml:space="preserve">$</w:t>
      </w:r>
      <w:r>
        <w:t xml:space="preserve">125,000 home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bank loans</w:t>
      </w:r>
      <w:r>
        <w:t xml:space="preserve"> </w:t>
      </w:r>
      <w:r>
        <w:t xml:space="preserve">$</w:t>
      </w:r>
      <w:r>
        <w:t xml:space="preserve">4,000 to a customer at a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 </w:t>
      </w:r>
      <w:r>
        <w:t xml:space="preserve">annual interest rate.</w:t>
      </w:r>
    </w:p>
    <w:p>
      <w:pPr>
        <w:numPr>
          <w:ilvl w:val="0"/>
          <w:numId w:val="1000"/>
        </w:numPr>
      </w:pPr>
      <w:r>
        <w:t xml:space="preserve">Write an expression to represent how much the customer will owe, in dollars, after 5 years without payment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1:44Z</dcterms:created>
  <dcterms:modified xsi:type="dcterms:W3CDTF">2020-11-20T0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UnNTmx2U5mvsDLO0iEdUwpKvsFGxlE1LM9tTqmVVisqnhMV+gzbVzU6MAScHU8FRSYr8TAf4Ybn2FGj5+bfwQ==</vt:lpwstr>
  </property>
</Properties>
</file>